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98.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20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174.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177.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180.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183.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186.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189.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192.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19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59.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2207, Number Passed Filter: 17159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17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Dissolved_Oxygen_Field_Bottom_files/figure-html/Trendlines_ManagedArea-1.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Dissolved_Oxygen_Field_Bottom_files/figure-html/Trendlines_ManagedArea-2.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Dissolved_Oxygen_Field_Bottom_files/figure-html/Trendlines_ManagedArea-3.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Dissolved_Oxygen_Field_Bottom_files/figure-html/Trendlines_ManagedArea-4.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Dissolved_Oxygen_Field_Bottom_files/figure-html/Trendlines_ManagedArea-5.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Dissolved_Oxygen_Field_Bottom_files/figure-html/Trendlines_ManagedArea-6.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Dissolved_Oxygen_Field_Bottom_files/figure-html/Trendlines_ManagedArea-7.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Dissolved_Oxygen_Field_Bottom_files/figure-html/Trendlines_ManagedArea-8.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Field_Bottom_files/figure-html/Trendlines_ManagedArea-9.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Field_Bottom_files/figure-html/Trendlines_ManagedArea-10.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Field_Bottom_files/figure-html/Trendlines_ManagedArea-1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Field_Bottom_files/figure-html/Trendlines_ManagedArea-1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Field_Bottom_files/figure-html/Trendlines_ManagedArea-1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Field_Bottom_files/figure-html/Trendlines_ManagedArea-14.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Field_Bottom_files/figure-html/Trendlines_ManagedArea-15.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Field_Bottom_files/figure-html/Trendlines_ManagedArea-16.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Field_Bottom_files/figure-html/Trendlines_ManagedArea-17.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Field_Bottom_files/figure-html/Trendlines_ManagedArea-18.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Field_Bottom_files/figure-html/Trendlines_ManagedArea-19.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Field_Bottom_files/figure-html/Trendlines_ManagedArea-20.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Field_Bottom_files/figure-html/Trendlines_ManagedArea-2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Field_Bottom_files/figure-html/Trendlines_ManagedArea-2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Field_Bottom_files/figure-html/Trendlines_ManagedArea-2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Field_Bottom_files/figure-html/Trendlines_ManagedArea-2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Field_Bottom_files/figure-html/Trendlines_ManagedArea-2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Field_Bottom_files/figure-html/Trendlines_ManagedArea-2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Field_Bottom_files/figure-html/Trendlines_ManagedArea-2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Field_Bottom_files/figure-html/Trendlines_ManagedArea-2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Field_Bottom_files/figure-html/Trendlines_ManagedArea-2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Field_Bottom_files/figure-html/Trendlines_ManagedArea-3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Field_Bottom_files/figure-html/Trendlines_ManagedArea-3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Field_Bottom_files/figure-html/Trendlines_ManagedArea-3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Field_Bottom_files/figure-html/Trendlines_ManagedArea-3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Field_Bottom_files/figure-html/Trendlines_ManagedArea-3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Field_Bottom_files/figure-html/Trendlines_ManagedArea-3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Field_Bottom_files/figure-html/Trendlines_ManagedArea-3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Field_Bottom_files/figure-html/Trendlines_ManagedArea-37.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Field_Bottom_files/figure-html/Trendlines_ManagedArea-38.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Field_Bottom_files/figure-html/Trendlines_ManagedArea-39.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bookmarkEnd w:id="170"/>
    <w:bookmarkStart w:id="52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Dissolved_Oxygen_Field_Bottom_files/figure-html/BoxPlots_ManagedArea-1.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Field_Bottom_files/figure-html/BoxPlots_ManagedArea-2.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Field_Bottom_files/figure-html/BoxPlots_ManagedArea-3.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Field_Bottom_files/figure-html/BoxPlots_ManagedArea-4.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Field_Bottom_files/figure-html/BoxPlots_ManagedArea-5.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Field_Bottom_files/figure-html/BoxPlots_ManagedArea-6.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Field_Bottom_files/figure-html/BoxPlots_ManagedArea-7.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Field_Bottom_files/figure-html/BoxPlots_ManagedArea-8.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Field_Bottom_files/figure-html/BoxPlots_ManagedArea-9.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Field_Bottom_files/figure-html/BoxPlots_ManagedArea-10.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Field_Bottom_files/figure-html/BoxPlots_ManagedArea-11.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Field_Bottom_files/figure-html/BoxPlots_ManagedArea-12.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Field_Bottom_files/figure-html/BoxPlots_ManagedArea-13.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Field_Bottom_files/figure-html/BoxPlots_ManagedArea-14.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Field_Bottom_files/figure-html/BoxPlots_ManagedArea-15.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Field_Bottom_files/figure-html/BoxPlots_ManagedArea-16.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Field_Bottom_files/figure-html/BoxPlots_ManagedArea-17.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Field_Bottom_files/figure-html/BoxPlots_ManagedArea-18.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Field_Bottom_files/figure-html/BoxPlots_ManagedArea-19.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Field_Bottom_files/figure-html/BoxPlots_ManagedArea-20.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Field_Bottom_files/figure-html/BoxPlots_ManagedArea-21.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Field_Bottom_files/figure-html/BoxPlots_ManagedArea-22.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Field_Bottom_files/figure-html/BoxPlots_ManagedArea-23.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Field_Bottom_files/figure-html/BoxPlots_ManagedArea-24.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Field_Bottom_files/figure-html/BoxPlots_ManagedArea-25.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Field_Bottom_files/figure-html/BoxPlots_ManagedArea-26.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Field_Bottom_files/figure-html/BoxPlots_ManagedArea-27.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Field_Bottom_files/figure-html/BoxPlots_ManagedArea-28.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Field_Bottom_files/figure-html/BoxPlots_ManagedArea-29.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Field_Bottom_files/figure-html/BoxPlots_ManagedArea-30.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Field_Bottom_files/figure-html/BoxPlots_ManagedArea-31.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Field_Bottom_files/figure-html/BoxPlots_ManagedArea-32.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Field_Bottom_files/figure-html/BoxPlots_ManagedArea-33.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Field_Bottom_files/figure-html/BoxPlots_ManagedArea-34.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Field_Bottom_files/figure-html/BoxPlots_ManagedArea-35.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Field_Bottom_files/figure-html/BoxPlots_ManagedArea-36.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Field_Bottom_files/figure-html/BoxPlots_ManagedArea-37.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Field_Bottom_files/figure-html/BoxPlots_ManagedArea-38.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Field_Bottom_files/figure-html/BoxPlots_ManagedArea-39.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Field_Bottom_files/figure-html/BoxPlots_ManagedArea-40.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Field_Bottom_files/figure-html/BoxPlots_ManagedArea-41.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Field_Bottom_files/figure-html/BoxPlots_ManagedArea-42.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Field_Bottom_files/figure-html/BoxPlots_ManagedArea-43.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Field_Bottom_files/figure-html/BoxPlots_ManagedArea-44.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Field_Bottom_files/figure-html/BoxPlots_ManagedArea-45.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Field_Bottom_files/figure-html/BoxPlots_ManagedArea-46.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Field_Bottom_files/figure-html/BoxPlots_ManagedArea-47.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Field_Bottom_files/figure-html/BoxPlots_ManagedArea-48.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Field_Bottom_files/figure-html/BoxPlots_ManagedArea-49.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Field_Bottom_files/figure-html/BoxPlots_ManagedArea-50.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Field_Bottom_files/figure-html/BoxPlots_ManagedArea-51.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Field_Bottom_files/figure-html/BoxPlots_ManagedArea-52.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Field_Bottom_files/figure-html/BoxPlots_ManagedArea-53.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Field_Bottom_files/figure-html/BoxPlots_ManagedArea-54.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Field_Bottom_files/figure-html/BoxPlots_ManagedArea-55.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Field_Bottom_files/figure-html/BoxPlots_ManagedArea-56.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Field_Bottom_files/figure-html/BoxPlots_ManagedArea-57.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Field_Bottom_files/figure-html/BoxPlots_ManagedArea-58.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Field_Bottom_files/figure-html/BoxPlots_ManagedArea-59.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Field_Bottom_files/figure-html/BoxPlots_ManagedArea-60.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Field_Bottom_files/figure-html/BoxPlots_ManagedArea-61.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Field_Bottom_files/figure-html/BoxPlots_ManagedArea-62.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Field_Bottom_files/figure-html/BoxPlots_ManagedArea-63.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Field_Bottom_files/figure-html/BoxPlots_ManagedArea-64.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Field_Bottom_files/figure-html/BoxPlots_ManagedArea-65.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Field_Bottom_files/figure-html/BoxPlots_ManagedArea-66.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Field_Bottom_files/figure-html/BoxPlots_ManagedArea-67.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Field_Bottom_files/figure-html/BoxPlots_ManagedArea-68.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Field_Bottom_files/figure-html/BoxPlots_ManagedArea-69.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Field_Bottom_files/figure-html/BoxPlots_ManagedArea-70.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Field_Bottom_files/figure-html/BoxPlots_ManagedArea-71.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Field_Bottom_files/figure-html/BoxPlots_ManagedArea-72.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Field_Bottom_files/figure-html/BoxPlots_ManagedArea-73.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Field_Bottom_files/figure-html/BoxPlots_ManagedArea-74.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Field_Bottom_files/figure-html/BoxPlots_ManagedArea-75.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Field_Bottom_files/figure-html/BoxPlots_ManagedArea-76.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Field_Bottom_files/figure-html/BoxPlots_ManagedArea-77.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Field_Bottom_files/figure-html/BoxPlots_ManagedArea-78.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Field_Bottom_files/figure-html/BoxPlots_ManagedArea-79.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Field_Bottom_files/figure-html/BoxPlots_ManagedArea-80.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Field_Bottom_files/figure-html/BoxPlots_ManagedArea-81.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Field_Bottom_files/figure-html/BoxPlots_ManagedArea-82.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Field_Bottom_files/figure-html/BoxPlots_ManagedArea-83.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Field_Bottom_files/figure-html/BoxPlots_ManagedArea-84.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Field_Bottom_files/figure-html/BoxPlots_ManagedArea-85.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Field_Bottom_files/figure-html/BoxPlots_ManagedArea-86.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Field_Bottom_files/figure-html/BoxPlots_ManagedArea-87.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Field_Bottom_files/figure-html/BoxPlots_ManagedArea-88.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Field_Bottom_files/figure-html/BoxPlots_ManagedArea-89.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Field_Bottom_files/figure-html/BoxPlots_ManagedArea-90.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Field_Bottom_files/figure-html/BoxPlots_ManagedArea-91.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Field_Bottom_files/figure-html/BoxPlots_ManagedArea-92.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Field_Bottom_files/figure-html/BoxPlots_ManagedArea-93.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Field_Bottom_files/figure-html/BoxPlots_ManagedArea-94.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Field_Bottom_files/figure-html/BoxPlots_ManagedArea-95.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Field_Bottom_files/figure-html/BoxPlots_ManagedArea-96.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Field_Bottom_files/figure-html/BoxPlots_ManagedArea-97.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Dissolved_Oxygen_Field_Bottom_files/figure-html/BoxPlots_ManagedArea-98.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Dissolved_Oxygen_Field_Bottom_files/figure-html/BoxPlots_ManagedArea-99.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Dissolved_Oxygen_Field_Bottom_files/figure-html/BoxPlots_ManagedArea-100.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Dissolved_Oxygen_Field_Bottom_files/figure-html/BoxPlots_ManagedArea-101.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Dissolved_Oxygen_Field_Bottom_files/figure-html/BoxPlots_ManagedArea-102.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Dissolved_Oxygen_Field_Bottom_files/figure-html/BoxPlots_ManagedArea-103.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Dissolved_Oxygen_Field_Bottom_files/figure-html/BoxPlots_ManagedArea-104.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Dissolved_Oxygen_Field_Bottom_files/figure-html/BoxPlots_ManagedArea-105.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Dissolved_Oxygen_Field_Bottom_files/figure-html/BoxPlots_ManagedArea-106.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Dissolved_Oxygen_Field_Bottom_files/figure-html/BoxPlots_ManagedArea-107.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Dissolved_Oxygen_Field_Bottom_files/figure-html/BoxPlots_ManagedArea-108.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Dissolved_Oxygen_Field_Bottom_files/figure-html/BoxPlots_ManagedArea-109.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Dissolved_Oxygen_Field_Bottom_files/figure-html/BoxPlots_ManagedArea-110.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Dissolved_Oxygen_Field_Bottom_files/figure-html/BoxPlots_ManagedArea-111.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Dissolved_Oxygen_Field_Bottom_files/figure-html/BoxPlots_ManagedArea-112.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Dissolved_Oxygen_Field_Bottom_files/figure-html/BoxPlots_ManagedArea-113.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Dissolved_Oxygen_Field_Bottom_files/figure-html/BoxPlots_ManagedArea-114.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Dissolved_Oxygen_Field_Bottom_files/figure-html/BoxPlots_ManagedArea-115.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Dissolved_Oxygen_Field_Bottom_files/figure-html/BoxPlots_ManagedArea-116.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Dissolved_Oxygen_Field_Bottom_files/figure-html/BoxPlots_ManagedArea-117.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p>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201" Target="media/rId20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80" Target="media/rId180.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183" Target="media/rId183.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186" Target="media/rId186.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189" Target="media/rId189.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192" Target="media/rId19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195" Target="media/rId19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59" Target="media/rId5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2-07-08T19:03:56Z</dcterms:created>
  <dcterms:modified xsi:type="dcterms:W3CDTF">2022-07-08T19: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